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8AE9F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Email Subject line: Welcoming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Employee’s na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to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Company na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/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department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</w:t>
      </w:r>
    </w:p>
    <w:p w14:paraId="487FC51B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68B97140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Hi all,</w:t>
      </w:r>
    </w:p>
    <w:p w14:paraId="2D3A994A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3C177B15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I am very pleased to announce that [</w:t>
      </w:r>
      <w:bookmarkStart w:id="0" w:name="_GoBack"/>
      <w:bookmarkEnd w:id="0"/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Employee’s name]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 xml:space="preserve"> will be joining us as a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Job titl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on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Start dat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.]</w:t>
      </w:r>
    </w:p>
    <w:p w14:paraId="6BD9AE3E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18FE63A8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Employee’s na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will work with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department/ team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to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Add information about what they’ll be doing / what they’ll be responsible for, e.g. ‘help us grow our sales department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 xml:space="preserve">’] </w:t>
      </w:r>
      <w:proofErr w:type="spellStart"/>
      <w:r w:rsidRPr="00FE7FCD">
        <w:rPr>
          <w:rFonts w:ascii="Bookman Old Style" w:hAnsi="Bookman Old Style" w:cs="Tahoma"/>
          <w:color w:val="333333"/>
          <w:sz w:val="24"/>
          <w:szCs w:val="24"/>
        </w:rPr>
        <w:t>He/She</w:t>
      </w:r>
      <w:proofErr w:type="spellEnd"/>
      <w:r w:rsidRPr="00FE7FCD">
        <w:rPr>
          <w:rFonts w:ascii="Bookman Old Style" w:hAnsi="Bookman Old Style" w:cs="Tahoma"/>
          <w:color w:val="333333"/>
          <w:sz w:val="24"/>
          <w:szCs w:val="24"/>
        </w:rPr>
        <w:t xml:space="preserve"> has previously worked at/in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Add information about employment background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 xml:space="preserve">] / </w:t>
      </w:r>
      <w:proofErr w:type="spellStart"/>
      <w:r w:rsidRPr="00FE7FCD">
        <w:rPr>
          <w:rFonts w:ascii="Bookman Old Style" w:hAnsi="Bookman Old Style" w:cs="Tahoma"/>
          <w:color w:val="333333"/>
          <w:sz w:val="24"/>
          <w:szCs w:val="24"/>
        </w:rPr>
        <w:t>He/She</w:t>
      </w:r>
      <w:proofErr w:type="spellEnd"/>
      <w:r w:rsidRPr="00FE7FCD">
        <w:rPr>
          <w:rFonts w:ascii="Bookman Old Style" w:hAnsi="Bookman Old Style" w:cs="Tahoma"/>
          <w:color w:val="333333"/>
          <w:sz w:val="24"/>
          <w:szCs w:val="24"/>
        </w:rPr>
        <w:t xml:space="preserve"> has recently graduated from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Insert information about academic background.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</w:t>
      </w:r>
    </w:p>
    <w:p w14:paraId="7241E37E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64C15334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Please come to meet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Employee’s na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on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Start dat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at 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specific ti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 and welcome him/her to the team!</w:t>
      </w:r>
    </w:p>
    <w:p w14:paraId="67A1EA99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49B1E153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Best regards,</w:t>
      </w:r>
    </w:p>
    <w:p w14:paraId="481DFCA7" w14:textId="77777777" w:rsidR="00250856" w:rsidRPr="00FE7FCD" w:rsidRDefault="00250856">
      <w:pPr>
        <w:rPr>
          <w:rFonts w:ascii="Bookman Old Style" w:hAnsi="Bookman Old Style" w:cs="Tahoma"/>
          <w:color w:val="333333"/>
          <w:sz w:val="24"/>
          <w:szCs w:val="24"/>
        </w:rPr>
      </w:pPr>
    </w:p>
    <w:p w14:paraId="417261CB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Your nam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</w:t>
      </w:r>
    </w:p>
    <w:p w14:paraId="5C1E7B64" w14:textId="77777777" w:rsidR="00250856" w:rsidRPr="00FE7FCD" w:rsidRDefault="00DB0608">
      <w:pPr>
        <w:rPr>
          <w:rFonts w:ascii="Bookman Old Style" w:hAnsi="Bookman Old Style" w:cs="Tahoma"/>
          <w:color w:val="333333"/>
          <w:sz w:val="24"/>
          <w:szCs w:val="24"/>
        </w:rPr>
      </w:pPr>
      <w:r w:rsidRPr="00FE7FCD">
        <w:rPr>
          <w:rFonts w:ascii="Bookman Old Style" w:hAnsi="Bookman Old Style" w:cs="Tahoma"/>
          <w:color w:val="333333"/>
          <w:sz w:val="24"/>
          <w:szCs w:val="24"/>
        </w:rPr>
        <w:t>[</w:t>
      </w:r>
      <w:r w:rsidRPr="00FE7FCD">
        <w:rPr>
          <w:rFonts w:ascii="Bookman Old Style" w:hAnsi="Bookman Old Style" w:cs="Tahoma"/>
          <w:i/>
          <w:color w:val="333333"/>
          <w:sz w:val="24"/>
          <w:szCs w:val="24"/>
        </w:rPr>
        <w:t>Signature</w:t>
      </w:r>
      <w:r w:rsidRPr="00FE7FCD">
        <w:rPr>
          <w:rFonts w:ascii="Bookman Old Style" w:hAnsi="Bookman Old Style" w:cs="Tahoma"/>
          <w:color w:val="333333"/>
          <w:sz w:val="24"/>
          <w:szCs w:val="24"/>
        </w:rPr>
        <w:t>]</w:t>
      </w:r>
    </w:p>
    <w:p w14:paraId="18709295" w14:textId="77777777" w:rsidR="00250856" w:rsidRPr="00FE7FCD" w:rsidRDefault="00250856">
      <w:pPr>
        <w:rPr>
          <w:rFonts w:ascii="Bookman Old Style" w:hAnsi="Bookman Old Style"/>
        </w:rPr>
      </w:pPr>
    </w:p>
    <w:sectPr w:rsidR="00250856" w:rsidRPr="00FE7FC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WwMDA3NzYyNjNT0lEKTi0uzszPAykwrAUAciFy5ywAAAA="/>
  </w:docVars>
  <w:rsids>
    <w:rsidRoot w:val="00250856"/>
    <w:rsid w:val="00250856"/>
    <w:rsid w:val="00DB0608"/>
    <w:rsid w:val="00DB70FE"/>
    <w:rsid w:val="00FE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EE510"/>
  <w15:docId w15:val="{448C3BC9-7092-414B-B8A8-B01AA2A8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gesh Naidu</cp:lastModifiedBy>
  <cp:revision>4</cp:revision>
  <dcterms:created xsi:type="dcterms:W3CDTF">2019-05-20T10:09:00Z</dcterms:created>
  <dcterms:modified xsi:type="dcterms:W3CDTF">2019-10-04T11:32:00Z</dcterms:modified>
</cp:coreProperties>
</file>